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2BFF" w:rsidRPr="00712039" w:rsidRDefault="00682BFF" w:rsidP="00682BFF">
      <w:pPr>
        <w:widowControl w:val="0"/>
        <w:autoSpaceDE w:val="0"/>
        <w:autoSpaceDN w:val="0"/>
        <w:adjustRightInd w:val="0"/>
        <w:spacing w:after="0" w:line="240" w:lineRule="auto"/>
        <w:jc w:val="center"/>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Схема протокола исследования (для этической экспертизы)</w:t>
      </w:r>
    </w:p>
    <w:p w:rsidR="00682BFF" w:rsidRPr="00712039" w:rsidRDefault="00682BFF" w:rsidP="00682BFF">
      <w:pPr>
        <w:widowControl w:val="0"/>
        <w:autoSpaceDE w:val="0"/>
        <w:autoSpaceDN w:val="0"/>
        <w:adjustRightInd w:val="0"/>
        <w:spacing w:after="0" w:line="240" w:lineRule="auto"/>
        <w:ind w:left="360"/>
        <w:rPr>
          <w:rFonts w:ascii="Times New Roman" w:eastAsia="Times New Roman" w:hAnsi="Times New Roman" w:cs="Times New Roman"/>
          <w:b/>
          <w:sz w:val="28"/>
          <w:szCs w:val="28"/>
          <w:lang w:eastAsia="ru-RU"/>
        </w:rPr>
      </w:pPr>
    </w:p>
    <w:p w:rsidR="00682BFF" w:rsidRPr="00712039" w:rsidRDefault="00682BFF" w:rsidP="00682BFF">
      <w:pPr>
        <w:widowControl w:val="0"/>
        <w:numPr>
          <w:ilvl w:val="0"/>
          <w:numId w:val="1"/>
        </w:numPr>
        <w:tabs>
          <w:tab w:val="num" w:pos="468"/>
        </w:tabs>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Титульный лист</w:t>
      </w:r>
    </w:p>
    <w:p w:rsidR="00682BFF" w:rsidRPr="00712039" w:rsidRDefault="00682BFF" w:rsidP="00682BFF">
      <w:pPr>
        <w:widowControl w:val="0"/>
        <w:numPr>
          <w:ilvl w:val="1"/>
          <w:numId w:val="1"/>
        </w:numPr>
        <w:tabs>
          <w:tab w:val="clear" w:pos="1440"/>
          <w:tab w:val="num" w:pos="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Название (тема) исследования, идентификационный номер, дата. Любые дополнения (изменения) также должны быть пронумерованы и датированы.</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390" w:hanging="390"/>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Фамилия руководителя (или спонсора).</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Фамилия, должность и звание исследователя; название и адрес организации, где проводится исследование.</w:t>
      </w:r>
    </w:p>
    <w:p w:rsidR="00682BFF" w:rsidRPr="00712039" w:rsidRDefault="00682BFF" w:rsidP="00682BFF">
      <w:pPr>
        <w:widowControl w:val="0"/>
        <w:numPr>
          <w:ilvl w:val="0"/>
          <w:numId w:val="1"/>
        </w:numPr>
        <w:tabs>
          <w:tab w:val="num" w:pos="546"/>
        </w:tabs>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Цель исследования и введение.</w:t>
      </w:r>
    </w:p>
    <w:p w:rsidR="00682BFF" w:rsidRPr="00712039" w:rsidRDefault="00682BFF" w:rsidP="00682BFF">
      <w:pPr>
        <w:widowControl w:val="0"/>
        <w:numPr>
          <w:ilvl w:val="1"/>
          <w:numId w:val="1"/>
        </w:numPr>
        <w:tabs>
          <w:tab w:val="clear" w:pos="1440"/>
          <w:tab w:val="num" w:pos="546"/>
        </w:tabs>
        <w:autoSpaceDE w:val="0"/>
        <w:autoSpaceDN w:val="0"/>
        <w:adjustRightInd w:val="0"/>
        <w:spacing w:after="0" w:line="240" w:lineRule="auto"/>
        <w:ind w:left="390" w:hanging="390"/>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Цель исследования</w:t>
      </w:r>
      <w:r w:rsidRPr="00712039">
        <w:rPr>
          <w:rFonts w:ascii="Times New Roman" w:eastAsia="Times New Roman" w:hAnsi="Times New Roman" w:cs="Times New Roman"/>
          <w:sz w:val="28"/>
          <w:szCs w:val="28"/>
          <w:lang w:eastAsia="ru-RU"/>
        </w:rPr>
        <w:t>. Укажите научные цели и задачи исследования.</w:t>
      </w:r>
    </w:p>
    <w:p w:rsidR="00682BFF" w:rsidRPr="00712039" w:rsidRDefault="00682BFF" w:rsidP="00682BFF">
      <w:pPr>
        <w:widowControl w:val="0"/>
        <w:numPr>
          <w:ilvl w:val="1"/>
          <w:numId w:val="1"/>
        </w:numPr>
        <w:tabs>
          <w:tab w:val="clear" w:pos="1440"/>
          <w:tab w:val="num" w:pos="546"/>
        </w:tabs>
        <w:autoSpaceDE w:val="0"/>
        <w:autoSpaceDN w:val="0"/>
        <w:adjustRightInd w:val="0"/>
        <w:spacing w:after="0" w:line="240" w:lineRule="auto"/>
        <w:ind w:left="390" w:hanging="390"/>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Введение</w:t>
      </w:r>
      <w:r w:rsidRPr="00712039">
        <w:rPr>
          <w:rFonts w:ascii="Times New Roman" w:eastAsia="Times New Roman" w:hAnsi="Times New Roman" w:cs="Times New Roman"/>
          <w:sz w:val="28"/>
          <w:szCs w:val="28"/>
          <w:lang w:eastAsia="ru-RU"/>
        </w:rPr>
        <w:t>. Здесь опишите обоснование цели и ссылки.</w:t>
      </w:r>
    </w:p>
    <w:p w:rsidR="00682BFF" w:rsidRPr="00712039" w:rsidRDefault="00682BFF" w:rsidP="00682BFF">
      <w:pPr>
        <w:widowControl w:val="0"/>
        <w:numPr>
          <w:ilvl w:val="0"/>
          <w:numId w:val="1"/>
        </w:numPr>
        <w:tabs>
          <w:tab w:val="num" w:pos="546"/>
        </w:tabs>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Критерии для отбора участников исследования.</w:t>
      </w:r>
    </w:p>
    <w:p w:rsidR="00682BFF" w:rsidRPr="00712039" w:rsidRDefault="00682BFF" w:rsidP="00682BFF">
      <w:pPr>
        <w:widowControl w:val="0"/>
        <w:numPr>
          <w:ilvl w:val="1"/>
          <w:numId w:val="1"/>
        </w:numPr>
        <w:tabs>
          <w:tab w:val="clear" w:pos="1440"/>
          <w:tab w:val="num" w:pos="546"/>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Количество участников</w:t>
      </w:r>
      <w:r w:rsidRPr="00712039">
        <w:rPr>
          <w:rFonts w:ascii="Times New Roman" w:eastAsia="Times New Roman" w:hAnsi="Times New Roman" w:cs="Times New Roman"/>
          <w:sz w:val="28"/>
          <w:szCs w:val="28"/>
          <w:lang w:eastAsia="ru-RU"/>
        </w:rPr>
        <w:t xml:space="preserve">. Укажите общее число участников, планируемое для данного исследования. В случае </w:t>
      </w:r>
      <w:proofErr w:type="spellStart"/>
      <w:r w:rsidRPr="00712039">
        <w:rPr>
          <w:rFonts w:ascii="Times New Roman" w:eastAsia="Times New Roman" w:hAnsi="Times New Roman" w:cs="Times New Roman"/>
          <w:sz w:val="28"/>
          <w:szCs w:val="28"/>
          <w:lang w:eastAsia="ru-RU"/>
        </w:rPr>
        <w:t>мультицентрового</w:t>
      </w:r>
      <w:proofErr w:type="spellEnd"/>
      <w:r w:rsidRPr="00712039">
        <w:rPr>
          <w:rFonts w:ascii="Times New Roman" w:eastAsia="Times New Roman" w:hAnsi="Times New Roman" w:cs="Times New Roman"/>
          <w:sz w:val="28"/>
          <w:szCs w:val="28"/>
          <w:lang w:eastAsia="ru-RU"/>
        </w:rPr>
        <w:t xml:space="preserve"> исследования, укажите общее число участников для всего исследования в целом</w:t>
      </w:r>
    </w:p>
    <w:p w:rsidR="00682BFF" w:rsidRPr="00712039" w:rsidRDefault="00682BFF" w:rsidP="00682BFF">
      <w:pPr>
        <w:widowControl w:val="0"/>
        <w:numPr>
          <w:ilvl w:val="1"/>
          <w:numId w:val="1"/>
        </w:numPr>
        <w:tabs>
          <w:tab w:val="clear" w:pos="1440"/>
          <w:tab w:val="num" w:pos="624"/>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Распределение по полу</w:t>
      </w:r>
      <w:r w:rsidRPr="00712039">
        <w:rPr>
          <w:rFonts w:ascii="Times New Roman" w:eastAsia="Times New Roman" w:hAnsi="Times New Roman" w:cs="Times New Roman"/>
          <w:sz w:val="28"/>
          <w:szCs w:val="28"/>
          <w:lang w:eastAsia="ru-RU"/>
        </w:rPr>
        <w:t xml:space="preserve">. Опишите предполагаемое гендерное распределение. Если имеется какое-либо ограничение для включения в исследование по полу, объясните суть этого ограничения и обоснование.  Равное включение и мужчин и женщин в исследование является важным для равномерного разделения пользы и бремени исследования. Поэтому, участники обоих полов должны быть включены в исследование, если нет других соответствующих медицинских и научных причин. </w:t>
      </w:r>
    </w:p>
    <w:p w:rsidR="00682BFF" w:rsidRPr="00712039" w:rsidRDefault="00682BFF" w:rsidP="00682BFF">
      <w:pPr>
        <w:widowControl w:val="0"/>
        <w:numPr>
          <w:ilvl w:val="1"/>
          <w:numId w:val="1"/>
        </w:numPr>
        <w:tabs>
          <w:tab w:val="clear" w:pos="1440"/>
          <w:tab w:val="num" w:pos="624"/>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Возраст.</w:t>
      </w:r>
      <w:r w:rsidRPr="00712039">
        <w:rPr>
          <w:rFonts w:ascii="Times New Roman" w:eastAsia="Times New Roman" w:hAnsi="Times New Roman" w:cs="Times New Roman"/>
          <w:sz w:val="28"/>
          <w:szCs w:val="28"/>
          <w:lang w:eastAsia="ru-RU"/>
        </w:rPr>
        <w:t xml:space="preserve"> Укажите возрастной диапазон  участников. Дайте обоснование для выбора данных возрастных  границ. Участие взрослых в исследовании не должно быть ограничено по возрасту, если нет других медицинских или научных причин.</w:t>
      </w:r>
    </w:p>
    <w:p w:rsidR="00682BFF" w:rsidRPr="00712039" w:rsidRDefault="00682BFF" w:rsidP="00682BFF">
      <w:pPr>
        <w:widowControl w:val="0"/>
        <w:numPr>
          <w:ilvl w:val="1"/>
          <w:numId w:val="1"/>
        </w:numPr>
        <w:tabs>
          <w:tab w:val="clear" w:pos="1440"/>
          <w:tab w:val="num" w:pos="624"/>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Национальность (этническая принадлежность).</w:t>
      </w:r>
      <w:r w:rsidRPr="00712039">
        <w:rPr>
          <w:rFonts w:ascii="Times New Roman" w:eastAsia="Times New Roman" w:hAnsi="Times New Roman" w:cs="Times New Roman"/>
          <w:sz w:val="28"/>
          <w:szCs w:val="28"/>
          <w:lang w:eastAsia="ru-RU"/>
        </w:rPr>
        <w:t xml:space="preserve"> Опишите предполагаемое расовое и этническое распределение участников. Если есть любое ограничение по национальной/этнической принадлежности, объясните суть ограничения и дайте обоснование. Исследование должно включать достаточное число людей, проживающих в данном регионе с разной национальной и этнической принадлежностью, чтобы убедиться, что польза и бремя исследования распределены  равномерно.</w:t>
      </w:r>
    </w:p>
    <w:p w:rsidR="00682BFF" w:rsidRPr="00712039" w:rsidRDefault="00682BFF" w:rsidP="00682BFF">
      <w:pPr>
        <w:widowControl w:val="0"/>
        <w:numPr>
          <w:ilvl w:val="1"/>
          <w:numId w:val="1"/>
        </w:numPr>
        <w:tabs>
          <w:tab w:val="clear" w:pos="1440"/>
          <w:tab w:val="num" w:pos="624"/>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Критерии для включения</w:t>
      </w:r>
      <w:r w:rsidRPr="00712039">
        <w:rPr>
          <w:rFonts w:ascii="Times New Roman" w:eastAsia="Times New Roman" w:hAnsi="Times New Roman" w:cs="Times New Roman"/>
          <w:sz w:val="28"/>
          <w:szCs w:val="28"/>
          <w:lang w:eastAsia="ru-RU"/>
        </w:rPr>
        <w:t>. Перечислите критерии для включения в исследование. Эти критерии должны быть научно обоснованы и определять, кто может быть включен в исследование.</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Критерии для исключения</w:t>
      </w:r>
      <w:r w:rsidRPr="00712039">
        <w:rPr>
          <w:rFonts w:ascii="Times New Roman" w:eastAsia="Times New Roman" w:hAnsi="Times New Roman" w:cs="Times New Roman"/>
          <w:sz w:val="28"/>
          <w:szCs w:val="28"/>
          <w:lang w:eastAsia="ru-RU"/>
        </w:rPr>
        <w:t>. Перечислите критерии для исключения. Они должны быть научно обоснованными и помочь более точно определить популяцию участников.</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lastRenderedPageBreak/>
        <w:t>Уязвимые группы</w:t>
      </w:r>
      <w:r w:rsidRPr="00712039">
        <w:rPr>
          <w:rFonts w:ascii="Times New Roman" w:eastAsia="Times New Roman" w:hAnsi="Times New Roman" w:cs="Times New Roman"/>
          <w:sz w:val="28"/>
          <w:szCs w:val="28"/>
          <w:lang w:eastAsia="ru-RU"/>
        </w:rPr>
        <w:t>. Если уязвимые участники (с ограниченными возможностями для самостоятельного принятия решения) будут включены в исследование, должно быть обоснование для этого. Дети, беременные женщины, пожилые, студенты, подчиненные работники, эмбрионы, заключенные считаются уязвимыми участниками, которые нуждаются в большей защите.</w:t>
      </w:r>
    </w:p>
    <w:p w:rsidR="00682BFF" w:rsidRPr="00712039" w:rsidRDefault="00682BFF" w:rsidP="00682BFF">
      <w:pPr>
        <w:widowControl w:val="0"/>
        <w:numPr>
          <w:ilvl w:val="0"/>
          <w:numId w:val="1"/>
        </w:numPr>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Методы и процедуры</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Методы и процедуры</w:t>
      </w:r>
      <w:r w:rsidRPr="00712039">
        <w:rPr>
          <w:rFonts w:ascii="Times New Roman" w:eastAsia="Times New Roman" w:hAnsi="Times New Roman" w:cs="Times New Roman"/>
          <w:sz w:val="28"/>
          <w:szCs w:val="28"/>
          <w:lang w:eastAsia="ru-RU"/>
        </w:rPr>
        <w:t>. Кратко опишите план исследования и все процедуры, которые будут использованы для выполнения целей проекта. Процедуры/тесты/интервенции,   которые являются экспериментальными и/или применяемые исключительно для исследования должны быть определены и отделены от тех, которые будут применены независимо от исследования (т.е. для оказания медицинской помощи). Выделите любые процедуры, ситуации или материалы, которые могут причинить вред и предполагают применение мер предосторожности. Определите рутинные процедуры, которые будут проводиться только с научной целью (дополнительные тесты).</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390" w:hanging="390"/>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Анализ и мониторинг данных</w:t>
      </w:r>
      <w:r w:rsidRPr="00712039">
        <w:rPr>
          <w:rFonts w:ascii="Times New Roman" w:eastAsia="Times New Roman" w:hAnsi="Times New Roman" w:cs="Times New Roman"/>
          <w:sz w:val="28"/>
          <w:szCs w:val="28"/>
          <w:lang w:eastAsia="ru-RU"/>
        </w:rPr>
        <w:t>. Кратко опишите используемые</w:t>
      </w:r>
    </w:p>
    <w:p w:rsidR="00682BFF" w:rsidRPr="00712039" w:rsidRDefault="00682BFF" w:rsidP="00682BFF">
      <w:pPr>
        <w:widowControl w:val="0"/>
        <w:autoSpaceDE w:val="0"/>
        <w:autoSpaceDN w:val="0"/>
        <w:adjustRightInd w:val="0"/>
        <w:spacing w:after="0" w:line="240" w:lineRule="auto"/>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 xml:space="preserve">статистические/аналитические методы. Для испытаний с применением интервенций, которые могут вызывать потенциальный риск, может потребоваться комитет/комиссия по мониторингу данных для защиты безопасности и благополучия участников. Дайте подробное описание его управления (членство, функционирование, частота экспертизы, правила по прекращению  и т.д.). </w:t>
      </w:r>
    </w:p>
    <w:p w:rsidR="00682BFF" w:rsidRPr="00712039" w:rsidRDefault="00682BFF" w:rsidP="00682BFF">
      <w:pPr>
        <w:widowControl w:val="0"/>
        <w:autoSpaceDE w:val="0"/>
        <w:autoSpaceDN w:val="0"/>
        <w:adjustRightInd w:val="0"/>
        <w:spacing w:after="0" w:line="240" w:lineRule="auto"/>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3</w:t>
      </w:r>
      <w:r w:rsidRPr="00712039">
        <w:rPr>
          <w:rFonts w:ascii="Times New Roman" w:eastAsia="Times New Roman" w:hAnsi="Times New Roman" w:cs="Times New Roman"/>
          <w:b/>
          <w:sz w:val="28"/>
          <w:szCs w:val="28"/>
          <w:lang w:eastAsia="ru-RU"/>
        </w:rPr>
        <w:t>.  Хранение данных и конфиденциальность.</w:t>
      </w:r>
      <w:r w:rsidRPr="00712039">
        <w:rPr>
          <w:rFonts w:ascii="Times New Roman" w:eastAsia="Times New Roman" w:hAnsi="Times New Roman" w:cs="Times New Roman"/>
          <w:sz w:val="28"/>
          <w:szCs w:val="28"/>
          <w:lang w:eastAsia="ru-RU"/>
        </w:rPr>
        <w:t xml:space="preserve">  Опишите, где полученные данные будут храниться в течение исследования и как они будут защищены. Исследователь должен предпринять необходимые шаги для обеспечения конфиденциальности данных. Это включает кодирование данных и подбор соответствующего механизма хранения данных, который предотвратит свободный доступ к данным. Укажите, кто будет иметь доступ к данным, и как они будут использоваться.  </w:t>
      </w:r>
    </w:p>
    <w:p w:rsidR="00682BFF" w:rsidRPr="00712039" w:rsidRDefault="00682BFF" w:rsidP="00682BFF">
      <w:pPr>
        <w:widowControl w:val="0"/>
        <w:numPr>
          <w:ilvl w:val="0"/>
          <w:numId w:val="1"/>
        </w:numPr>
        <w:tabs>
          <w:tab w:val="num" w:pos="468"/>
        </w:tabs>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Оценка соотношения риск/польза</w:t>
      </w:r>
    </w:p>
    <w:p w:rsidR="00682BFF" w:rsidRPr="00712039" w:rsidRDefault="00682BFF" w:rsidP="00682BFF">
      <w:pPr>
        <w:widowControl w:val="0"/>
        <w:numPr>
          <w:ilvl w:val="1"/>
          <w:numId w:val="1"/>
        </w:numPr>
        <w:tabs>
          <w:tab w:val="clear" w:pos="1440"/>
          <w:tab w:val="num" w:pos="546"/>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Степень риска</w:t>
      </w:r>
      <w:r w:rsidRPr="00712039">
        <w:rPr>
          <w:rFonts w:ascii="Times New Roman" w:eastAsia="Times New Roman" w:hAnsi="Times New Roman" w:cs="Times New Roman"/>
          <w:sz w:val="28"/>
          <w:szCs w:val="28"/>
          <w:lang w:eastAsia="ru-RU"/>
        </w:rPr>
        <w:t>. Укажите степень риска, который представляет собой исследование по следующим категориям: минимальный, больше чем минимальный. Минимальный риск означает, что вероятность и магнитуда вреда или дискомфорта, ожидаемая в исследовании не больше, чем обычно встречается в повседневной жизни или во время получения рутинных физических или психологических тестов. Риск - это потенциальный ущерб, связанный с исследованием, который будет расцениваться здравомыслящим человеком как вредный для здоровья.</w:t>
      </w:r>
    </w:p>
    <w:p w:rsidR="00682BFF" w:rsidRPr="00712039" w:rsidRDefault="00682BFF" w:rsidP="00682BFF">
      <w:pPr>
        <w:widowControl w:val="0"/>
        <w:numPr>
          <w:ilvl w:val="1"/>
          <w:numId w:val="1"/>
        </w:numPr>
        <w:tabs>
          <w:tab w:val="clear" w:pos="1440"/>
          <w:tab w:val="num" w:pos="-78"/>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Потенциальный риск</w:t>
      </w:r>
      <w:r w:rsidRPr="00712039">
        <w:rPr>
          <w:rFonts w:ascii="Times New Roman" w:eastAsia="Times New Roman" w:hAnsi="Times New Roman" w:cs="Times New Roman"/>
          <w:sz w:val="28"/>
          <w:szCs w:val="28"/>
          <w:lang w:eastAsia="ru-RU"/>
        </w:rPr>
        <w:t xml:space="preserve">. Опишите потенциальный риск, связанный с </w:t>
      </w:r>
      <w:r w:rsidRPr="00712039">
        <w:rPr>
          <w:rFonts w:ascii="Times New Roman" w:eastAsia="Times New Roman" w:hAnsi="Times New Roman" w:cs="Times New Roman"/>
          <w:sz w:val="28"/>
          <w:szCs w:val="28"/>
          <w:lang w:eastAsia="ru-RU"/>
        </w:rPr>
        <w:lastRenderedPageBreak/>
        <w:t>исследованием. Риски не только физические, но и психологические, социологические, экономические и юридические. Это включает любые специфические данные по токсичности, отмеченные в брошюре исследователя. Если возможно, оцените вероятность появления данного ущерба и укажите потенциальную обратимость.</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Защита от риска</w:t>
      </w:r>
      <w:r w:rsidRPr="00712039">
        <w:rPr>
          <w:rFonts w:ascii="Times New Roman" w:eastAsia="Times New Roman" w:hAnsi="Times New Roman" w:cs="Times New Roman"/>
          <w:sz w:val="28"/>
          <w:szCs w:val="28"/>
          <w:lang w:eastAsia="ru-RU"/>
        </w:rPr>
        <w:t>. Опишите, как план исследования будет защищать и/или минимизировать потенциальный риск или дискомфорт. Потенциальный риск или дискомфорт должен быть минимизирован насколько это возможно путем использования таких процедур, как обучение персонала, мониторинг, исключение участника после получения доказательств негативных реакций или побочных явлений; показания для лечения, консультирования и других необходимых последующих шагов. Укажите, кто будет платить за это.</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Потенциальная польза для участника</w:t>
      </w:r>
      <w:r w:rsidRPr="00712039">
        <w:rPr>
          <w:rFonts w:ascii="Times New Roman" w:eastAsia="Times New Roman" w:hAnsi="Times New Roman" w:cs="Times New Roman"/>
          <w:sz w:val="28"/>
          <w:szCs w:val="28"/>
          <w:lang w:eastAsia="ru-RU"/>
        </w:rPr>
        <w:t>. Опишите потенциальную пользу, если есть, для участников исследования. Если нет ожидаемой пользы, укажите это.</w:t>
      </w:r>
    </w:p>
    <w:p w:rsidR="00682BFF" w:rsidRPr="00712039" w:rsidRDefault="00682BFF" w:rsidP="00682BFF">
      <w:pPr>
        <w:widowControl w:val="0"/>
        <w:autoSpaceDE w:val="0"/>
        <w:autoSpaceDN w:val="0"/>
        <w:adjustRightInd w:val="0"/>
        <w:spacing w:after="0" w:line="240" w:lineRule="auto"/>
        <w:ind w:left="390" w:firstLine="390"/>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Плата за участие не рассматривается как польза.</w:t>
      </w:r>
    </w:p>
    <w:p w:rsidR="00682BFF" w:rsidRPr="00712039" w:rsidRDefault="00682BFF" w:rsidP="00682BFF">
      <w:pPr>
        <w:widowControl w:val="0"/>
        <w:numPr>
          <w:ilvl w:val="1"/>
          <w:numId w:val="1"/>
        </w:numPr>
        <w:tabs>
          <w:tab w:val="clear" w:pos="1440"/>
          <w:tab w:val="num" w:pos="702"/>
        </w:tabs>
        <w:autoSpaceDE w:val="0"/>
        <w:autoSpaceDN w:val="0"/>
        <w:adjustRightInd w:val="0"/>
        <w:spacing w:after="0" w:line="240" w:lineRule="auto"/>
        <w:ind w:left="-78" w:firstLine="78"/>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Альтернативы для участника</w:t>
      </w:r>
      <w:r w:rsidRPr="00712039">
        <w:rPr>
          <w:rFonts w:ascii="Times New Roman" w:eastAsia="Times New Roman" w:hAnsi="Times New Roman" w:cs="Times New Roman"/>
          <w:sz w:val="28"/>
          <w:szCs w:val="28"/>
          <w:lang w:eastAsia="ru-RU"/>
        </w:rPr>
        <w:t xml:space="preserve">. Этот раздел должен включать описание альтернатив, которые предоставлены для участника, который выбрал </w:t>
      </w:r>
      <w:proofErr w:type="gramStart"/>
      <w:r w:rsidRPr="00712039">
        <w:rPr>
          <w:rFonts w:ascii="Times New Roman" w:eastAsia="Times New Roman" w:hAnsi="Times New Roman" w:cs="Times New Roman"/>
          <w:sz w:val="28"/>
          <w:szCs w:val="28"/>
          <w:lang w:eastAsia="ru-RU"/>
        </w:rPr>
        <w:t>не участие</w:t>
      </w:r>
      <w:proofErr w:type="gramEnd"/>
      <w:r w:rsidRPr="00712039">
        <w:rPr>
          <w:rFonts w:ascii="Times New Roman" w:eastAsia="Times New Roman" w:hAnsi="Times New Roman" w:cs="Times New Roman"/>
          <w:sz w:val="28"/>
          <w:szCs w:val="28"/>
          <w:lang w:eastAsia="ru-RU"/>
        </w:rPr>
        <w:t xml:space="preserve"> в исследовании. Если это студенты, которые получат академические кредиты за участие, опишите альтернативные способы получения равноценных кредитов.</w:t>
      </w:r>
    </w:p>
    <w:p w:rsidR="00682BFF" w:rsidRPr="00712039" w:rsidRDefault="00682BFF" w:rsidP="00682BFF">
      <w:pPr>
        <w:widowControl w:val="0"/>
        <w:numPr>
          <w:ilvl w:val="0"/>
          <w:numId w:val="1"/>
        </w:numPr>
        <w:tabs>
          <w:tab w:val="num" w:pos="780"/>
        </w:tabs>
        <w:autoSpaceDE w:val="0"/>
        <w:autoSpaceDN w:val="0"/>
        <w:adjustRightInd w:val="0"/>
        <w:spacing w:after="0" w:line="240" w:lineRule="auto"/>
        <w:ind w:left="390" w:hanging="390"/>
        <w:rPr>
          <w:rFonts w:ascii="Times New Roman" w:eastAsia="Times New Roman" w:hAnsi="Times New Roman" w:cs="Times New Roman"/>
          <w:b/>
          <w:sz w:val="28"/>
          <w:szCs w:val="28"/>
          <w:lang w:eastAsia="ru-RU"/>
        </w:rPr>
      </w:pPr>
      <w:r w:rsidRPr="00712039">
        <w:rPr>
          <w:rFonts w:ascii="Times New Roman" w:eastAsia="Times New Roman" w:hAnsi="Times New Roman" w:cs="Times New Roman"/>
          <w:b/>
          <w:sz w:val="28"/>
          <w:szCs w:val="28"/>
          <w:lang w:eastAsia="ru-RU"/>
        </w:rPr>
        <w:t>Определение участников исследования, набор и согласие</w:t>
      </w:r>
    </w:p>
    <w:p w:rsidR="00682BFF" w:rsidRPr="00712039" w:rsidRDefault="00682BFF" w:rsidP="00682BFF">
      <w:pPr>
        <w:widowControl w:val="0"/>
        <w:autoSpaceDE w:val="0"/>
        <w:autoSpaceDN w:val="0"/>
        <w:adjustRightInd w:val="0"/>
        <w:spacing w:after="0" w:line="240" w:lineRule="auto"/>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sz w:val="28"/>
          <w:szCs w:val="28"/>
          <w:lang w:eastAsia="ru-RU"/>
        </w:rPr>
        <w:t>Если набор и предварительное согласие не применимы, в случае исследований неотложной и скорой медицинской помощи или в случае изучения уже имеющихся данных/материалов, вы можете ответить только на первый вопрос об определении популяции исследования и объяснить, почему набор и согласие не применимы в данном исследовании.</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Методы определения участников и их  набора</w:t>
      </w:r>
      <w:r w:rsidRPr="00712039">
        <w:rPr>
          <w:rFonts w:ascii="Times New Roman" w:eastAsia="Times New Roman" w:hAnsi="Times New Roman" w:cs="Times New Roman"/>
          <w:sz w:val="28"/>
          <w:szCs w:val="28"/>
          <w:lang w:eastAsia="ru-RU"/>
        </w:rPr>
        <w:t xml:space="preserve">. Опишите методы, которые будут применены для определения и набора предполагаемых участников. Это методы должны обеспечить конфиденциальность  и быть свободны от принуждения. Набор студентов исследователя, подчиненных и пациентов </w:t>
      </w:r>
      <w:proofErr w:type="gramStart"/>
      <w:r w:rsidRPr="00712039">
        <w:rPr>
          <w:rFonts w:ascii="Times New Roman" w:eastAsia="Times New Roman" w:hAnsi="Times New Roman" w:cs="Times New Roman"/>
          <w:sz w:val="28"/>
          <w:szCs w:val="28"/>
          <w:lang w:eastAsia="ru-RU"/>
        </w:rPr>
        <w:t>рассматривается</w:t>
      </w:r>
      <w:proofErr w:type="gramEnd"/>
      <w:r w:rsidRPr="00712039">
        <w:rPr>
          <w:rFonts w:ascii="Times New Roman" w:eastAsia="Times New Roman" w:hAnsi="Times New Roman" w:cs="Times New Roman"/>
          <w:sz w:val="28"/>
          <w:szCs w:val="28"/>
          <w:lang w:eastAsia="ru-RU"/>
        </w:rPr>
        <w:t xml:space="preserve"> как потенциально принудительный и должны быть предприняты шаги для минимизации принуждения.</w:t>
      </w:r>
    </w:p>
    <w:p w:rsidR="00682BFF" w:rsidRPr="00712039" w:rsidRDefault="00682BFF" w:rsidP="00682BFF">
      <w:pPr>
        <w:widowControl w:val="0"/>
        <w:numPr>
          <w:ilvl w:val="1"/>
          <w:numId w:val="1"/>
        </w:numPr>
        <w:tabs>
          <w:tab w:val="clear" w:pos="144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Процесс получения согласия</w:t>
      </w:r>
      <w:r w:rsidRPr="00712039">
        <w:rPr>
          <w:rFonts w:ascii="Times New Roman" w:eastAsia="Times New Roman" w:hAnsi="Times New Roman" w:cs="Times New Roman"/>
          <w:sz w:val="28"/>
          <w:szCs w:val="28"/>
          <w:lang w:eastAsia="ru-RU"/>
        </w:rPr>
        <w:t>. Опишите, кто будет получать согласие и как будет структурирован процесс информированного согласия, чтобы способствовать рациональному и вдумчивому принятию решения участником/его легальным представителем без любых элементов принуждения или насилия. Только те люди, кто перечислен в данной секции, имеют право получать согласие.</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Состояние участника</w:t>
      </w:r>
      <w:r w:rsidRPr="00712039">
        <w:rPr>
          <w:rFonts w:ascii="Times New Roman" w:eastAsia="Times New Roman" w:hAnsi="Times New Roman" w:cs="Times New Roman"/>
          <w:sz w:val="28"/>
          <w:szCs w:val="28"/>
          <w:lang w:eastAsia="ru-RU"/>
        </w:rPr>
        <w:t xml:space="preserve">. Если не все участники  будут иметь </w:t>
      </w:r>
      <w:r w:rsidRPr="00712039">
        <w:rPr>
          <w:rFonts w:ascii="Times New Roman" w:eastAsia="Times New Roman" w:hAnsi="Times New Roman" w:cs="Times New Roman"/>
          <w:sz w:val="28"/>
          <w:szCs w:val="28"/>
          <w:lang w:eastAsia="ru-RU"/>
        </w:rPr>
        <w:lastRenderedPageBreak/>
        <w:t>возможность давать информированное согласие, опишите, как их состояние будет оцениваться. Опишите ожидаемую степень повреждения, связанного с их способностью дать согласие участвовать в исследовании. Исследование с людьми, имеющими ограниченные возможности,  позволены только для исследований с минимальным риском или прямой выгодой.</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Понимание</w:t>
      </w:r>
      <w:r w:rsidRPr="00712039">
        <w:rPr>
          <w:rFonts w:ascii="Times New Roman" w:eastAsia="Times New Roman" w:hAnsi="Times New Roman" w:cs="Times New Roman"/>
          <w:sz w:val="28"/>
          <w:szCs w:val="28"/>
          <w:lang w:eastAsia="ru-RU"/>
        </w:rPr>
        <w:t>. Все исследователи имеют юридическую и этическую обязанность убедиться, что предполагаемые субъекты или их представители имеют достаточные знания и понимание элементов информированного согласия, позволяющие им принять информированное и осознанное решение участвовать или нет; или позволить участие в исследовании. В этом разделе опишите, как это будет определяться, что субъект или его легальный представитель понял представленную информацию. Этот раздел должен ясно отражать адекватный план, чтобы удостовериться  в приемлемом уровне понимания, прежде чем согласие будет получено. Если дети и/или недееспособные взрослые буду участвовать, этот раздел должен также включать специальный план для оценки понимания во время получения согласия.</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Формы согласия</w:t>
      </w:r>
      <w:r w:rsidRPr="00712039">
        <w:rPr>
          <w:rFonts w:ascii="Times New Roman" w:eastAsia="Times New Roman" w:hAnsi="Times New Roman" w:cs="Times New Roman"/>
          <w:sz w:val="28"/>
          <w:szCs w:val="28"/>
          <w:lang w:eastAsia="ru-RU"/>
        </w:rPr>
        <w:t xml:space="preserve">. Изучите рекомендации </w:t>
      </w:r>
      <w:proofErr w:type="gramStart"/>
      <w:r w:rsidRPr="00712039">
        <w:rPr>
          <w:rFonts w:ascii="Times New Roman" w:eastAsia="Times New Roman" w:hAnsi="Times New Roman" w:cs="Times New Roman"/>
          <w:sz w:val="28"/>
          <w:szCs w:val="28"/>
          <w:lang w:eastAsia="ru-RU"/>
        </w:rPr>
        <w:t>ЭК</w:t>
      </w:r>
      <w:proofErr w:type="gramEnd"/>
      <w:r w:rsidRPr="00712039">
        <w:rPr>
          <w:rFonts w:ascii="Times New Roman" w:eastAsia="Times New Roman" w:hAnsi="Times New Roman" w:cs="Times New Roman"/>
          <w:sz w:val="28"/>
          <w:szCs w:val="28"/>
          <w:lang w:eastAsia="ru-RU"/>
        </w:rPr>
        <w:t xml:space="preserve"> по форме информированного согласия (ИС) и тем пунктам ИС, которые требуются для документирования. Титульная страница ИС должна быть отпечатана на фирменном бланке отдела или ин</w:t>
      </w:r>
      <w:bookmarkStart w:id="0" w:name="_GoBack"/>
      <w:bookmarkEnd w:id="0"/>
      <w:r w:rsidRPr="00712039">
        <w:rPr>
          <w:rFonts w:ascii="Times New Roman" w:eastAsia="Times New Roman" w:hAnsi="Times New Roman" w:cs="Times New Roman"/>
          <w:sz w:val="28"/>
          <w:szCs w:val="28"/>
          <w:lang w:eastAsia="ru-RU"/>
        </w:rPr>
        <w:t>ститута.</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Документирование согласия</w:t>
      </w:r>
      <w:r w:rsidRPr="00712039">
        <w:rPr>
          <w:rFonts w:ascii="Times New Roman" w:eastAsia="Times New Roman" w:hAnsi="Times New Roman" w:cs="Times New Roman"/>
          <w:sz w:val="28"/>
          <w:szCs w:val="28"/>
          <w:lang w:eastAsia="ru-RU"/>
        </w:rPr>
        <w:t>. Ответственный исполнитель несет ответственность за получение и документирование ИС от всех субъектов. Опишите процесс документирования и хранения ИС, если это еще не сделано в других разделах.</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Цена участия</w:t>
      </w:r>
      <w:r w:rsidRPr="00712039">
        <w:rPr>
          <w:rFonts w:ascii="Times New Roman" w:eastAsia="Times New Roman" w:hAnsi="Times New Roman" w:cs="Times New Roman"/>
          <w:sz w:val="28"/>
          <w:szCs w:val="28"/>
          <w:lang w:eastAsia="ru-RU"/>
        </w:rPr>
        <w:t>. Опишите и обоснуйте стоимость участия для субъекта. Этот раздел должен ясно определить, кто будет платить за процедуры, связанные с исследованием. Обычно, субъекты не должны платить за исследовательские процедуры без прямой выгоды. Никакой платы со стороны участников не должно быть в случае гранта, контракта или других способах финансирования проекта.</w:t>
      </w:r>
    </w:p>
    <w:p w:rsidR="00682BFF" w:rsidRPr="00712039" w:rsidRDefault="00682BFF" w:rsidP="00682BFF">
      <w:pPr>
        <w:widowControl w:val="0"/>
        <w:numPr>
          <w:ilvl w:val="1"/>
          <w:numId w:val="1"/>
        </w:numPr>
        <w:tabs>
          <w:tab w:val="clear" w:pos="1440"/>
          <w:tab w:val="num" w:pos="780"/>
        </w:tabs>
        <w:autoSpaceDE w:val="0"/>
        <w:autoSpaceDN w:val="0"/>
        <w:adjustRightInd w:val="0"/>
        <w:spacing w:after="0" w:line="240" w:lineRule="auto"/>
        <w:ind w:left="0" w:firstLine="0"/>
        <w:jc w:val="both"/>
        <w:rPr>
          <w:rFonts w:ascii="Times New Roman" w:eastAsia="Times New Roman" w:hAnsi="Times New Roman" w:cs="Times New Roman"/>
          <w:sz w:val="28"/>
          <w:szCs w:val="28"/>
          <w:lang w:eastAsia="ru-RU"/>
        </w:rPr>
      </w:pPr>
      <w:r w:rsidRPr="00712039">
        <w:rPr>
          <w:rFonts w:ascii="Times New Roman" w:eastAsia="Times New Roman" w:hAnsi="Times New Roman" w:cs="Times New Roman"/>
          <w:b/>
          <w:sz w:val="28"/>
          <w:szCs w:val="28"/>
          <w:lang w:eastAsia="ru-RU"/>
        </w:rPr>
        <w:t>Плата за участие</w:t>
      </w:r>
      <w:r w:rsidRPr="00712039">
        <w:rPr>
          <w:rFonts w:ascii="Times New Roman" w:eastAsia="Times New Roman" w:hAnsi="Times New Roman" w:cs="Times New Roman"/>
          <w:sz w:val="28"/>
          <w:szCs w:val="28"/>
          <w:lang w:eastAsia="ru-RU"/>
        </w:rPr>
        <w:t xml:space="preserve">. Опишите возмещение или оплату, которую получат субъекты за участие. Перечислите условия, которые должны быть выполнены субъектами для получения оплаты или вознаграждения. Сумма должна быть обоснована и не должна принуждать субъекта для участия. Для получения оплаты участнику не нужно участвовать до конца исследования. Это необходимо для защиты его права выйти из исследования без наказания. </w:t>
      </w:r>
    </w:p>
    <w:p w:rsidR="00FF024C" w:rsidRPr="00682BFF" w:rsidRDefault="00FF024C" w:rsidP="00682BFF"/>
    <w:sectPr w:rsidR="00FF024C" w:rsidRPr="00682BFF" w:rsidSect="00D91846">
      <w:headerReference w:type="default" r:id="rId9"/>
      <w:pgSz w:w="11906" w:h="16838"/>
      <w:pgMar w:top="1134" w:right="850" w:bottom="1134" w:left="1701" w:header="34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5DA2" w:rsidRDefault="00135DA2" w:rsidP="00D15571">
      <w:pPr>
        <w:spacing w:after="0" w:line="240" w:lineRule="auto"/>
      </w:pPr>
      <w:r>
        <w:separator/>
      </w:r>
    </w:p>
  </w:endnote>
  <w:endnote w:type="continuationSeparator" w:id="0">
    <w:p w:rsidR="00135DA2" w:rsidRDefault="00135DA2" w:rsidP="00D15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5DA2" w:rsidRDefault="00135DA2" w:rsidP="00D15571">
      <w:pPr>
        <w:spacing w:after="0" w:line="240" w:lineRule="auto"/>
      </w:pPr>
      <w:r>
        <w:separator/>
      </w:r>
    </w:p>
  </w:footnote>
  <w:footnote w:type="continuationSeparator" w:id="0">
    <w:p w:rsidR="00135DA2" w:rsidRDefault="00135DA2" w:rsidP="00D155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5"/>
      <w:tblW w:w="9655" w:type="dxa"/>
      <w:tblInd w:w="-176" w:type="dxa"/>
      <w:tblLayout w:type="fixed"/>
      <w:tblLook w:val="04A0" w:firstRow="1" w:lastRow="0" w:firstColumn="1" w:lastColumn="0" w:noHBand="0" w:noVBand="1"/>
    </w:tblPr>
    <w:tblGrid>
      <w:gridCol w:w="1279"/>
      <w:gridCol w:w="8376"/>
    </w:tblGrid>
    <w:tr w:rsidR="00D91846" w:rsidRPr="00BD7401" w:rsidTr="00D91846">
      <w:trPr>
        <w:trHeight w:val="433"/>
      </w:trPr>
      <w:tc>
        <w:tcPr>
          <w:tcW w:w="1279" w:type="dxa"/>
          <w:vMerge w:val="restart"/>
          <w:tcBorders>
            <w:right w:val="nil"/>
          </w:tcBorders>
          <w:vAlign w:val="center"/>
        </w:tcPr>
        <w:p w:rsidR="00D91846" w:rsidRPr="00BD7401" w:rsidRDefault="00D91846" w:rsidP="00D91846">
          <w:pPr>
            <w:spacing w:after="160" w:line="259" w:lineRule="auto"/>
            <w:rPr>
              <w:rFonts w:ascii="Times New Roman" w:eastAsia="Times New Roman" w:hAnsi="Times New Roman" w:cs="Times New Roman"/>
              <w:lang w:val="en-GB" w:eastAsia="zh-CN"/>
            </w:rPr>
          </w:pPr>
          <w:r>
            <w:rPr>
              <w:rFonts w:ascii="Times New Roman" w:eastAsia="Times New Roman" w:hAnsi="Times New Roman" w:cs="Times New Roman"/>
              <w:noProof/>
              <w:lang w:eastAsia="ru-RU"/>
            </w:rPr>
            <w:drawing>
              <wp:inline distT="0" distB="0" distL="0" distR="0" wp14:anchorId="1C20CB91" wp14:editId="312E3266">
                <wp:extent cx="705426" cy="71406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114" cy="711728"/>
                        </a:xfrm>
                        <a:prstGeom prst="rect">
                          <a:avLst/>
                        </a:prstGeom>
                      </pic:spPr>
                    </pic:pic>
                  </a:graphicData>
                </a:graphic>
              </wp:inline>
            </w:drawing>
          </w:r>
        </w:p>
      </w:tc>
      <w:tc>
        <w:tcPr>
          <w:tcW w:w="8376" w:type="dxa"/>
          <w:vMerge w:val="restart"/>
          <w:tcBorders>
            <w:left w:val="nil"/>
          </w:tcBorders>
          <w:vAlign w:val="center"/>
        </w:tcPr>
        <w:p w:rsidR="00D91846" w:rsidRDefault="00D91846" w:rsidP="00D91846">
          <w:pPr>
            <w:spacing w:after="160"/>
            <w:ind w:left="-108" w:right="-108"/>
            <w:jc w:val="center"/>
            <w:rPr>
              <w:rFonts w:ascii="Times New Roman" w:eastAsia="Times New Roman" w:hAnsi="Times New Roman" w:cs="Times New Roman"/>
              <w:b/>
              <w:sz w:val="28"/>
              <w:szCs w:val="20"/>
              <w:lang w:val="en-US" w:eastAsia="zh-CN"/>
            </w:rPr>
          </w:pPr>
        </w:p>
        <w:p w:rsidR="00D91846" w:rsidRPr="00D91846" w:rsidRDefault="00D91846" w:rsidP="00D91846">
          <w:pPr>
            <w:spacing w:after="160"/>
            <w:ind w:right="-108"/>
            <w:jc w:val="center"/>
            <w:rPr>
              <w:rFonts w:ascii="Times New Roman" w:eastAsia="Times New Roman" w:hAnsi="Times New Roman" w:cs="Times New Roman"/>
              <w:b/>
              <w:sz w:val="28"/>
              <w:szCs w:val="20"/>
              <w:lang w:eastAsia="zh-CN"/>
            </w:rPr>
          </w:pPr>
          <w:r w:rsidRPr="00D91846">
            <w:rPr>
              <w:rFonts w:ascii="Times New Roman" w:eastAsia="Times New Roman" w:hAnsi="Times New Roman" w:cs="Times New Roman"/>
              <w:b/>
              <w:sz w:val="28"/>
              <w:szCs w:val="20"/>
              <w:lang w:eastAsia="zh-CN"/>
            </w:rPr>
            <w:t>РГП на ПХВ «Национальный центр общественного здравоохранения» МЗ  РК</w:t>
          </w:r>
        </w:p>
        <w:p w:rsidR="00D91846" w:rsidRPr="00D91846" w:rsidRDefault="00D91846" w:rsidP="0084574A">
          <w:pPr>
            <w:spacing w:after="160"/>
            <w:jc w:val="center"/>
            <w:rPr>
              <w:rFonts w:ascii="Times New Roman" w:eastAsia="Times New Roman" w:hAnsi="Times New Roman" w:cs="Times New Roman"/>
              <w:b/>
              <w:sz w:val="24"/>
              <w:szCs w:val="24"/>
              <w:lang w:eastAsia="zh-CN"/>
            </w:rPr>
          </w:pPr>
        </w:p>
      </w:tc>
    </w:tr>
    <w:tr w:rsidR="00D91846" w:rsidRPr="00BD7401" w:rsidTr="00D91846">
      <w:trPr>
        <w:trHeight w:val="433"/>
      </w:trPr>
      <w:tc>
        <w:tcPr>
          <w:tcW w:w="1279" w:type="dxa"/>
          <w:vMerge/>
          <w:tcBorders>
            <w:righ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c>
        <w:tcPr>
          <w:tcW w:w="8376" w:type="dxa"/>
          <w:vMerge/>
          <w:tcBorders>
            <w:lef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r>
    <w:tr w:rsidR="00D91846" w:rsidRPr="00BD7401" w:rsidTr="00D91846">
      <w:trPr>
        <w:trHeight w:val="433"/>
      </w:trPr>
      <w:tc>
        <w:tcPr>
          <w:tcW w:w="1279" w:type="dxa"/>
          <w:vMerge/>
          <w:tcBorders>
            <w:righ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c>
        <w:tcPr>
          <w:tcW w:w="8376" w:type="dxa"/>
          <w:vMerge/>
          <w:tcBorders>
            <w:lef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r>
    <w:tr w:rsidR="00D91846" w:rsidRPr="00BD7401" w:rsidTr="00D91846">
      <w:trPr>
        <w:trHeight w:val="433"/>
      </w:trPr>
      <w:tc>
        <w:tcPr>
          <w:tcW w:w="1279" w:type="dxa"/>
          <w:vMerge/>
          <w:tcBorders>
            <w:righ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c>
        <w:tcPr>
          <w:tcW w:w="8376" w:type="dxa"/>
          <w:vMerge/>
          <w:tcBorders>
            <w:left w:val="nil"/>
          </w:tcBorders>
        </w:tcPr>
        <w:p w:rsidR="00D91846" w:rsidRPr="00D91846" w:rsidRDefault="00D91846" w:rsidP="0084574A">
          <w:pPr>
            <w:spacing w:after="160" w:line="259" w:lineRule="auto"/>
            <w:jc w:val="both"/>
            <w:rPr>
              <w:rFonts w:ascii="Times New Roman" w:eastAsia="Times New Roman" w:hAnsi="Times New Roman" w:cs="Times New Roman"/>
              <w:lang w:eastAsia="zh-CN"/>
            </w:rPr>
          </w:pPr>
        </w:p>
      </w:tc>
    </w:tr>
  </w:tbl>
  <w:p w:rsidR="00A662CD" w:rsidRDefault="00A662CD">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9A56B4"/>
    <w:multiLevelType w:val="hybridMultilevel"/>
    <w:tmpl w:val="B3D6C5BA"/>
    <w:lvl w:ilvl="0" w:tplc="94D06B18">
      <w:start w:val="1"/>
      <w:numFmt w:val="upperRoman"/>
      <w:lvlText w:val="%1."/>
      <w:lvlJc w:val="left"/>
      <w:pPr>
        <w:tabs>
          <w:tab w:val="num" w:pos="1080"/>
        </w:tabs>
        <w:ind w:left="1080" w:hanging="720"/>
      </w:pPr>
      <w:rPr>
        <w:rFonts w:hint="default"/>
      </w:rPr>
    </w:lvl>
    <w:lvl w:ilvl="1" w:tplc="F926D2CA">
      <w:start w:val="1"/>
      <w:numFmt w:val="decimal"/>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C0MDQHQRMTU1NLJR2l4NTi4sz8PJACo1oAmMUHPiwAAAA="/>
  </w:docVars>
  <w:rsids>
    <w:rsidRoot w:val="00FF024C"/>
    <w:rsid w:val="00135DA2"/>
    <w:rsid w:val="001857F7"/>
    <w:rsid w:val="001A141E"/>
    <w:rsid w:val="004F24C5"/>
    <w:rsid w:val="00682BFF"/>
    <w:rsid w:val="00892563"/>
    <w:rsid w:val="009D056E"/>
    <w:rsid w:val="00A662CD"/>
    <w:rsid w:val="00D15571"/>
    <w:rsid w:val="00D91846"/>
    <w:rsid w:val="00F4737E"/>
    <w:rsid w:val="00FF024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82BF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5571"/>
    <w:pPr>
      <w:ind w:left="720"/>
      <w:contextualSpacing/>
    </w:pPr>
  </w:style>
  <w:style w:type="paragraph" w:styleId="a4">
    <w:name w:val="header"/>
    <w:basedOn w:val="a"/>
    <w:link w:val="a5"/>
    <w:uiPriority w:val="99"/>
    <w:unhideWhenUsed/>
    <w:rsid w:val="00D15571"/>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D15571"/>
  </w:style>
  <w:style w:type="table" w:customStyle="1" w:styleId="5">
    <w:name w:val="Сетка таблицы5"/>
    <w:basedOn w:val="a1"/>
    <w:next w:val="a6"/>
    <w:uiPriority w:val="39"/>
    <w:rsid w:val="00D15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59"/>
    <w:rsid w:val="00D15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D15571"/>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D15571"/>
    <w:rPr>
      <w:rFonts w:ascii="Tahoma" w:hAnsi="Tahoma" w:cs="Tahoma"/>
      <w:sz w:val="16"/>
      <w:szCs w:val="16"/>
    </w:rPr>
  </w:style>
  <w:style w:type="paragraph" w:styleId="a9">
    <w:name w:val="footer"/>
    <w:basedOn w:val="a"/>
    <w:link w:val="aa"/>
    <w:uiPriority w:val="99"/>
    <w:unhideWhenUsed/>
    <w:rsid w:val="00D15571"/>
    <w:pPr>
      <w:tabs>
        <w:tab w:val="center" w:pos="4677"/>
        <w:tab w:val="right" w:pos="9355"/>
      </w:tabs>
      <w:spacing w:after="0" w:line="240" w:lineRule="auto"/>
    </w:pPr>
  </w:style>
  <w:style w:type="character" w:customStyle="1" w:styleId="aa">
    <w:name w:val="Нижний колонтитул Знак"/>
    <w:basedOn w:val="a0"/>
    <w:link w:val="a9"/>
    <w:uiPriority w:val="99"/>
    <w:rsid w:val="00D155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82BF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5571"/>
    <w:pPr>
      <w:ind w:left="720"/>
      <w:contextualSpacing/>
    </w:pPr>
  </w:style>
  <w:style w:type="paragraph" w:styleId="a4">
    <w:name w:val="header"/>
    <w:basedOn w:val="a"/>
    <w:link w:val="a5"/>
    <w:uiPriority w:val="99"/>
    <w:unhideWhenUsed/>
    <w:rsid w:val="00D15571"/>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D15571"/>
  </w:style>
  <w:style w:type="table" w:customStyle="1" w:styleId="5">
    <w:name w:val="Сетка таблицы5"/>
    <w:basedOn w:val="a1"/>
    <w:next w:val="a6"/>
    <w:uiPriority w:val="39"/>
    <w:rsid w:val="00D15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59"/>
    <w:rsid w:val="00D15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D15571"/>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D15571"/>
    <w:rPr>
      <w:rFonts w:ascii="Tahoma" w:hAnsi="Tahoma" w:cs="Tahoma"/>
      <w:sz w:val="16"/>
      <w:szCs w:val="16"/>
    </w:rPr>
  </w:style>
  <w:style w:type="paragraph" w:styleId="a9">
    <w:name w:val="footer"/>
    <w:basedOn w:val="a"/>
    <w:link w:val="aa"/>
    <w:uiPriority w:val="99"/>
    <w:unhideWhenUsed/>
    <w:rsid w:val="00D15571"/>
    <w:pPr>
      <w:tabs>
        <w:tab w:val="center" w:pos="4677"/>
        <w:tab w:val="right" w:pos="9355"/>
      </w:tabs>
      <w:spacing w:after="0" w:line="240" w:lineRule="auto"/>
    </w:pPr>
  </w:style>
  <w:style w:type="character" w:customStyle="1" w:styleId="aa">
    <w:name w:val="Нижний колонтитул Знак"/>
    <w:basedOn w:val="a0"/>
    <w:link w:val="a9"/>
    <w:uiPriority w:val="99"/>
    <w:rsid w:val="00D15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AA1BC7-D2CF-4C45-9310-EC6F0F1C4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2</Words>
  <Characters>7935</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9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ila Ablay</dc:creator>
  <cp:lastModifiedBy>User</cp:lastModifiedBy>
  <cp:revision>2</cp:revision>
  <cp:lastPrinted>2024-03-19T08:46:00Z</cp:lastPrinted>
  <dcterms:created xsi:type="dcterms:W3CDTF">2024-03-19T09:05:00Z</dcterms:created>
  <dcterms:modified xsi:type="dcterms:W3CDTF">2024-03-19T09:05:00Z</dcterms:modified>
</cp:coreProperties>
</file>